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187CE" w14:textId="77777777" w:rsidR="00BF651A" w:rsidRDefault="00BF651A" w:rsidP="00BF651A">
      <w:pPr>
        <w:ind w:left="1440"/>
        <w:rPr>
          <w:sz w:val="36"/>
          <w:szCs w:val="36"/>
        </w:rPr>
      </w:pPr>
      <w:r w:rsidRPr="00BF651A">
        <w:rPr>
          <w:sz w:val="36"/>
          <w:szCs w:val="36"/>
        </w:rPr>
        <w:t>RedisInterface API Documentation</w:t>
      </w:r>
    </w:p>
    <w:p w14:paraId="4A0C5102" w14:textId="77777777" w:rsidR="00BF651A" w:rsidRDefault="00BF651A" w:rsidP="00BF651A">
      <w:pPr>
        <w:ind w:left="1440"/>
        <w:rPr>
          <w:sz w:val="36"/>
          <w:szCs w:val="36"/>
        </w:rPr>
      </w:pPr>
    </w:p>
    <w:p w14:paraId="27FFE388" w14:textId="1DA011EA" w:rsidR="000B4D31" w:rsidRDefault="007F12FB" w:rsidP="00BF651A">
      <w:r>
        <w:t>The purpose of the</w:t>
      </w:r>
      <w:r w:rsidR="00946062">
        <w:t xml:space="preserve"> RedisInterface</w:t>
      </w:r>
      <w:r>
        <w:t xml:space="preserve"> API is to allow the </w:t>
      </w:r>
      <w:r w:rsidR="00946062">
        <w:t>clients of the application</w:t>
      </w:r>
      <w:r>
        <w:t xml:space="preserve"> to retrieve, insert and update data </w:t>
      </w:r>
      <w:r w:rsidR="000B4093">
        <w:t>from/</w:t>
      </w:r>
      <w:r>
        <w:t>into the Redis storage. More precisely</w:t>
      </w:r>
      <w:r w:rsidR="000B4093">
        <w:t>,</w:t>
      </w:r>
      <w:r>
        <w:t xml:space="preserve"> the API is sending the request from the </w:t>
      </w:r>
      <w:r w:rsidR="00946062">
        <w:t>client</w:t>
      </w:r>
      <w:r>
        <w:t xml:space="preserve"> to the </w:t>
      </w:r>
      <w:r w:rsidR="000B4093">
        <w:t xml:space="preserve">Redis </w:t>
      </w:r>
      <w:r w:rsidR="00735C22">
        <w:t>system</w:t>
      </w:r>
      <w:r>
        <w:t xml:space="preserve"> and sending the</w:t>
      </w:r>
      <w:r w:rsidR="000B4093">
        <w:t xml:space="preserve"> Redis</w:t>
      </w:r>
      <w:r>
        <w:t xml:space="preserve"> system response back to the </w:t>
      </w:r>
      <w:r w:rsidR="00946062">
        <w:t>client</w:t>
      </w:r>
      <w:r>
        <w:t xml:space="preserve">. </w:t>
      </w:r>
    </w:p>
    <w:p w14:paraId="578F3F83" w14:textId="01BFBEE4" w:rsidR="00946062" w:rsidRDefault="00946062" w:rsidP="00946062">
      <w:r>
        <w:t xml:space="preserve">The endpoint classes that handle this functionality through </w:t>
      </w:r>
      <w:r w:rsidR="000B4093">
        <w:t>HTTP</w:t>
      </w:r>
      <w:r>
        <w:t xml:space="preserve"> Methods are the controller classes. When a request is made to manipulate the data, </w:t>
      </w:r>
      <w:r w:rsidR="00735C22">
        <w:t>such as</w:t>
      </w:r>
      <w:r>
        <w:t xml:space="preserve"> a request to retrieve data from the database, an HttpGet request will be </w:t>
      </w:r>
      <w:r w:rsidR="00482C22">
        <w:t>executed and will return the data to the client</w:t>
      </w:r>
      <w:r>
        <w:t xml:space="preserve">. </w:t>
      </w:r>
    </w:p>
    <w:p w14:paraId="2D420097" w14:textId="7685DDA5" w:rsidR="00B86FFE" w:rsidRDefault="00B86FFE" w:rsidP="00946062">
      <w:r>
        <w:t xml:space="preserve">The RedisInterface API allows </w:t>
      </w:r>
      <w:r w:rsidR="00405148">
        <w:t>querying</w:t>
      </w:r>
      <w:r>
        <w:t xml:space="preserve"> the system for a particular data model</w:t>
      </w:r>
      <w:r w:rsidR="00652816">
        <w:t>,</w:t>
      </w:r>
      <w:r>
        <w:t xml:space="preserve"> which is stored in JSON format</w:t>
      </w:r>
      <w:r w:rsidR="00652816">
        <w:t>,</w:t>
      </w:r>
      <w:r>
        <w:t xml:space="preserve"> and query</w:t>
      </w:r>
      <w:r w:rsidR="00652816">
        <w:t>ing</w:t>
      </w:r>
      <w:r>
        <w:t xml:space="preserve"> for the relationships between the models</w:t>
      </w:r>
      <w:r w:rsidR="006166F4">
        <w:t>,</w:t>
      </w:r>
      <w:r>
        <w:t xml:space="preserve"> which will be stored in</w:t>
      </w:r>
      <w:r w:rsidR="00F8497F">
        <w:t xml:space="preserve"> the</w:t>
      </w:r>
      <w:r>
        <w:t xml:space="preserve"> GRAPH</w:t>
      </w:r>
      <w:r w:rsidR="00F8497F">
        <w:t xml:space="preserve"> database</w:t>
      </w:r>
      <w:r>
        <w:t>.</w:t>
      </w:r>
    </w:p>
    <w:p w14:paraId="0C7EC442" w14:textId="7B7383CD" w:rsidR="0089588F" w:rsidRDefault="0089588F" w:rsidP="00946062">
      <w:r>
        <w:t xml:space="preserve">To setup the environment please visit this link: </w:t>
      </w:r>
      <w:hyperlink r:id="rId5" w:history="1">
        <w:r w:rsidRPr="005B0566">
          <w:rPr>
            <w:rStyle w:val="Hyperlink"/>
          </w:rPr>
          <w:t>https://github.com/5G-ERA/middleware</w:t>
        </w:r>
      </w:hyperlink>
      <w:r>
        <w:t xml:space="preserve"> , and follow the instructions from the </w:t>
      </w:r>
      <w:r w:rsidR="00950617">
        <w:t>R</w:t>
      </w:r>
      <w:r>
        <w:t xml:space="preserve">eadme.md file. Once you have the environment ready, please select the RedisInterface project as your start-up project in Visual Studio </w:t>
      </w:r>
      <w:r w:rsidR="00B10B16">
        <w:t>(</w:t>
      </w:r>
      <w:r>
        <w:t>as can be seen in the</w:t>
      </w:r>
      <w:r w:rsidR="005C5DA2">
        <w:t xml:space="preserve"> </w:t>
      </w:r>
      <w:r>
        <w:t>image</w:t>
      </w:r>
      <w:r w:rsidR="005C5DA2">
        <w:t xml:space="preserve"> belo</w:t>
      </w:r>
      <w:r w:rsidR="0066346D">
        <w:t>w</w:t>
      </w:r>
      <w:r w:rsidR="00B10B16">
        <w:t>)</w:t>
      </w:r>
      <w:r>
        <w:t xml:space="preserve"> and run the application.</w:t>
      </w:r>
    </w:p>
    <w:p w14:paraId="6B78D9B8" w14:textId="77777777" w:rsidR="0089588F" w:rsidRDefault="0089588F" w:rsidP="0089588F">
      <w:pPr>
        <w:keepNext/>
      </w:pPr>
      <w:r>
        <w:rPr>
          <w:noProof/>
        </w:rPr>
        <w:drawing>
          <wp:inline distT="0" distB="0" distL="0" distR="0" wp14:anchorId="5C6CAC08" wp14:editId="0AE42521">
            <wp:extent cx="5723890" cy="350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A9183" w14:textId="2876618C" w:rsidR="0089588F" w:rsidRDefault="0089588F" w:rsidP="0089588F">
      <w:pPr>
        <w:pStyle w:val="Caption"/>
        <w:ind w:left="2160" w:firstLine="720"/>
      </w:pPr>
      <w:r>
        <w:t xml:space="preserve">Figure </w:t>
      </w:r>
      <w:r w:rsidR="005B1F17">
        <w:fldChar w:fldCharType="begin"/>
      </w:r>
      <w:r w:rsidR="005B1F17">
        <w:instrText xml:space="preserve"> SEQ Figure \* ARABIC </w:instrText>
      </w:r>
      <w:r w:rsidR="005B1F17">
        <w:fldChar w:fldCharType="separate"/>
      </w:r>
      <w:r>
        <w:rPr>
          <w:noProof/>
        </w:rPr>
        <w:t>1</w:t>
      </w:r>
      <w:r w:rsidR="005B1F17">
        <w:rPr>
          <w:noProof/>
        </w:rPr>
        <w:fldChar w:fldCharType="end"/>
      </w:r>
      <w:r>
        <w:t xml:space="preserve"> Visual Studio start-up project</w:t>
      </w:r>
    </w:p>
    <w:p w14:paraId="6088F9B8" w14:textId="77777777" w:rsidR="0089588F" w:rsidRPr="0089588F" w:rsidRDefault="0089588F" w:rsidP="0089588F"/>
    <w:p w14:paraId="4B065714" w14:textId="7E6ACE99" w:rsidR="00817378" w:rsidRDefault="0089588F" w:rsidP="00817378">
      <w:pPr>
        <w:keepNext/>
      </w:pPr>
      <w:r>
        <w:t>Once the application is running</w:t>
      </w:r>
      <w:r w:rsidR="008208D9">
        <w:t>,</w:t>
      </w:r>
      <w:r>
        <w:t xml:space="preserve"> you</w:t>
      </w:r>
      <w:r w:rsidR="008208D9">
        <w:t>r browser will open the</w:t>
      </w:r>
      <w:r>
        <w:t xml:space="preserve"> Swagger UI </w:t>
      </w:r>
      <w:r w:rsidR="008208D9">
        <w:t>(</w:t>
      </w:r>
      <w:r>
        <w:t>a</w:t>
      </w:r>
      <w:r w:rsidR="008208D9">
        <w:t>s per the</w:t>
      </w:r>
      <w:r w:rsidR="00817378">
        <w:t xml:space="preserve"> below</w:t>
      </w:r>
      <w:r w:rsidR="008208D9">
        <w:t xml:space="preserve"> image)</w:t>
      </w:r>
      <w:r>
        <w:t xml:space="preserve"> where you will</w:t>
      </w:r>
      <w:r w:rsidR="00817378">
        <w:t xml:space="preserve"> </w:t>
      </w:r>
      <w:r>
        <w:t>see the</w:t>
      </w:r>
      <w:r w:rsidR="008208D9">
        <w:t xml:space="preserve"> API</w:t>
      </w:r>
      <w:r>
        <w:t xml:space="preserve"> </w:t>
      </w:r>
      <w:r w:rsidR="00817378">
        <w:t xml:space="preserve">endpoints </w:t>
      </w:r>
      <w:r w:rsidR="008208D9">
        <w:t>which are</w:t>
      </w:r>
      <w:r w:rsidR="00817378">
        <w:t xml:space="preserve"> implemented for the RedisInterface API.</w:t>
      </w:r>
    </w:p>
    <w:p w14:paraId="449C66C9" w14:textId="398F56EB" w:rsidR="00817378" w:rsidRDefault="00817378" w:rsidP="00817378">
      <w:pPr>
        <w:keepNext/>
      </w:pPr>
      <w:r>
        <w:rPr>
          <w:noProof/>
        </w:rPr>
        <w:drawing>
          <wp:inline distT="0" distB="0" distL="0" distR="0" wp14:anchorId="4DF59F22" wp14:editId="72C3CFA1">
            <wp:extent cx="5723890" cy="2778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F9C3C" w14:textId="2FF1646C" w:rsidR="00817378" w:rsidRDefault="00817378" w:rsidP="00817378">
      <w:pPr>
        <w:pStyle w:val="Caption"/>
        <w:ind w:left="2880"/>
      </w:pPr>
      <w:r>
        <w:t xml:space="preserve">Figure </w:t>
      </w:r>
      <w:r w:rsidR="005B1F17">
        <w:fldChar w:fldCharType="begin"/>
      </w:r>
      <w:r w:rsidR="005B1F17">
        <w:instrText xml:space="preserve"> SEQ </w:instrText>
      </w:r>
      <w:r w:rsidR="005B1F17">
        <w:instrText xml:space="preserve">Figure \* ARABIC </w:instrText>
      </w:r>
      <w:r w:rsidR="005B1F17">
        <w:fldChar w:fldCharType="separate"/>
      </w:r>
      <w:r w:rsidR="0089588F">
        <w:rPr>
          <w:noProof/>
        </w:rPr>
        <w:t>2</w:t>
      </w:r>
      <w:r w:rsidR="005B1F17">
        <w:rPr>
          <w:noProof/>
        </w:rPr>
        <w:fldChar w:fldCharType="end"/>
      </w:r>
      <w:r>
        <w:t xml:space="preserve"> RedisInterface API endpoints</w:t>
      </w:r>
    </w:p>
    <w:p w14:paraId="04957B3A" w14:textId="01E0FB16" w:rsidR="00083DFE" w:rsidRDefault="00083DFE" w:rsidP="00083DFE"/>
    <w:p w14:paraId="2F0D3C68" w14:textId="29D32B37" w:rsidR="0089588F" w:rsidRDefault="0089588F" w:rsidP="00083DFE"/>
    <w:p w14:paraId="252DA7C3" w14:textId="77777777" w:rsidR="0089588F" w:rsidRPr="00083DFE" w:rsidRDefault="0089588F" w:rsidP="00083DFE"/>
    <w:p w14:paraId="671E87C5" w14:textId="2F80E3C6" w:rsidR="00026FA1" w:rsidRDefault="00026FA1" w:rsidP="00026FA1">
      <w:r>
        <w:t>The</w:t>
      </w:r>
      <w:r w:rsidR="00083DFE">
        <w:t xml:space="preserve"> </w:t>
      </w:r>
      <w:r>
        <w:t>CRUD operations</w:t>
      </w:r>
      <w:r w:rsidR="006C442D">
        <w:t xml:space="preserve"> </w:t>
      </w:r>
      <w:r w:rsidR="0064260E">
        <w:t>which</w:t>
      </w:r>
      <w:r w:rsidR="006C442D">
        <w:t xml:space="preserve"> are implemented in</w:t>
      </w:r>
      <w:r w:rsidR="00083DFE">
        <w:t xml:space="preserve"> the Action</w:t>
      </w:r>
      <w:r w:rsidR="0089588F">
        <w:t xml:space="preserve">, </w:t>
      </w:r>
      <w:r w:rsidR="006C442D">
        <w:t>Cloud</w:t>
      </w:r>
      <w:r w:rsidR="0089588F">
        <w:t>, ContainerImage, Edge, Instance, Policy, Robot and Task</w:t>
      </w:r>
      <w:r w:rsidR="00083DFE">
        <w:t xml:space="preserve"> controller</w:t>
      </w:r>
      <w:r w:rsidR="006C442D">
        <w:t>s</w:t>
      </w:r>
      <w:r w:rsidR="00083DFE">
        <w:t xml:space="preserve"> </w:t>
      </w:r>
      <w:r>
        <w:t xml:space="preserve">are </w:t>
      </w:r>
      <w:r w:rsidR="009D4427">
        <w:t>described</w:t>
      </w:r>
      <w:r>
        <w:t xml:space="preserve">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9"/>
        <w:gridCol w:w="2919"/>
        <w:gridCol w:w="4768"/>
      </w:tblGrid>
      <w:tr w:rsidR="00083DFE" w14:paraId="0E86C1F6" w14:textId="77777777" w:rsidTr="0089588F">
        <w:trPr>
          <w:trHeight w:val="394"/>
        </w:trPr>
        <w:tc>
          <w:tcPr>
            <w:tcW w:w="1329" w:type="dxa"/>
          </w:tcPr>
          <w:p w14:paraId="194B88D4" w14:textId="77777777" w:rsidR="00026FA1" w:rsidRPr="00DE3D7F" w:rsidRDefault="00026FA1" w:rsidP="00AD4784">
            <w:pPr>
              <w:rPr>
                <w:b/>
                <w:bCs/>
              </w:rPr>
            </w:pPr>
            <w:r w:rsidRPr="00DE3D7F">
              <w:rPr>
                <w:b/>
                <w:bCs/>
              </w:rPr>
              <w:t>Method</w:t>
            </w:r>
          </w:p>
        </w:tc>
        <w:tc>
          <w:tcPr>
            <w:tcW w:w="2919" w:type="dxa"/>
          </w:tcPr>
          <w:p w14:paraId="01CCF4F3" w14:textId="5784ABA4" w:rsidR="00026FA1" w:rsidRPr="00DE3D7F" w:rsidRDefault="00026FA1" w:rsidP="00AD4784">
            <w:pPr>
              <w:rPr>
                <w:b/>
                <w:bCs/>
              </w:rPr>
            </w:pPr>
            <w:r w:rsidRPr="00DE3D7F">
              <w:rPr>
                <w:b/>
                <w:bCs/>
              </w:rPr>
              <w:t>Request UR</w:t>
            </w:r>
            <w:r w:rsidR="006C442D">
              <w:rPr>
                <w:b/>
                <w:bCs/>
              </w:rPr>
              <w:t>L</w:t>
            </w:r>
          </w:p>
        </w:tc>
        <w:tc>
          <w:tcPr>
            <w:tcW w:w="4768" w:type="dxa"/>
          </w:tcPr>
          <w:p w14:paraId="2EDDD024" w14:textId="77777777" w:rsidR="00026FA1" w:rsidRPr="00DE3D7F" w:rsidRDefault="00026FA1" w:rsidP="00AD4784">
            <w:pPr>
              <w:rPr>
                <w:b/>
                <w:bCs/>
              </w:rPr>
            </w:pPr>
            <w:r w:rsidRPr="00DE3D7F">
              <w:rPr>
                <w:b/>
                <w:bCs/>
              </w:rPr>
              <w:t>Use Case</w:t>
            </w:r>
          </w:p>
        </w:tc>
      </w:tr>
      <w:tr w:rsidR="00083DFE" w14:paraId="0E566CF8" w14:textId="77777777" w:rsidTr="0089588F">
        <w:tc>
          <w:tcPr>
            <w:tcW w:w="1329" w:type="dxa"/>
          </w:tcPr>
          <w:p w14:paraId="62CBAC6B" w14:textId="77777777" w:rsidR="00026FA1" w:rsidRDefault="00026FA1" w:rsidP="00AD4784">
            <w:r>
              <w:t>GET</w:t>
            </w:r>
          </w:p>
        </w:tc>
        <w:tc>
          <w:tcPr>
            <w:tcW w:w="2919" w:type="dxa"/>
          </w:tcPr>
          <w:p w14:paraId="3AA26B99" w14:textId="19909B37" w:rsidR="00026FA1" w:rsidRDefault="00026FA1" w:rsidP="00AD4784">
            <w:r>
              <w:t>api/v1/Action</w:t>
            </w:r>
          </w:p>
        </w:tc>
        <w:tc>
          <w:tcPr>
            <w:tcW w:w="4768" w:type="dxa"/>
          </w:tcPr>
          <w:p w14:paraId="0406A78D" w14:textId="70CC58FF" w:rsidR="00026FA1" w:rsidRDefault="006C442D" w:rsidP="00AD4784">
            <w:r>
              <w:t>Get</w:t>
            </w:r>
            <w:r w:rsidR="00083DFE">
              <w:t xml:space="preserve"> all the Action entities</w:t>
            </w:r>
            <w:r>
              <w:t>.</w:t>
            </w:r>
          </w:p>
        </w:tc>
      </w:tr>
      <w:tr w:rsidR="00083DFE" w14:paraId="41214296" w14:textId="77777777" w:rsidTr="0089588F">
        <w:tc>
          <w:tcPr>
            <w:tcW w:w="1329" w:type="dxa"/>
          </w:tcPr>
          <w:p w14:paraId="249F2808" w14:textId="54D9D3A1" w:rsidR="00026FA1" w:rsidRDefault="00083DFE" w:rsidP="00AD4784">
            <w:r>
              <w:t>POST</w:t>
            </w:r>
          </w:p>
        </w:tc>
        <w:tc>
          <w:tcPr>
            <w:tcW w:w="2919" w:type="dxa"/>
          </w:tcPr>
          <w:p w14:paraId="08CF8EC1" w14:textId="18B90177" w:rsidR="00026FA1" w:rsidRDefault="00026FA1" w:rsidP="00AD4784">
            <w:r>
              <w:t>api/v1/</w:t>
            </w:r>
            <w:r w:rsidR="00083DFE">
              <w:t>Action</w:t>
            </w:r>
          </w:p>
        </w:tc>
        <w:tc>
          <w:tcPr>
            <w:tcW w:w="4768" w:type="dxa"/>
          </w:tcPr>
          <w:p w14:paraId="1DA43F68" w14:textId="6A7F1DC1" w:rsidR="00026FA1" w:rsidRDefault="00083DFE" w:rsidP="00AD4784">
            <w:r>
              <w:t xml:space="preserve">Add a new Action </w:t>
            </w:r>
            <w:r w:rsidR="006C442D">
              <w:t>e</w:t>
            </w:r>
            <w:r>
              <w:t>ntity</w:t>
            </w:r>
            <w:r w:rsidR="006C442D">
              <w:t>.</w:t>
            </w:r>
          </w:p>
        </w:tc>
      </w:tr>
      <w:tr w:rsidR="00083DFE" w14:paraId="2378484D" w14:textId="77777777" w:rsidTr="0089588F">
        <w:tc>
          <w:tcPr>
            <w:tcW w:w="1329" w:type="dxa"/>
          </w:tcPr>
          <w:p w14:paraId="34044B1C" w14:textId="77777777" w:rsidR="00026FA1" w:rsidRDefault="00026FA1" w:rsidP="00AD4784">
            <w:r>
              <w:t>GET</w:t>
            </w:r>
          </w:p>
        </w:tc>
        <w:tc>
          <w:tcPr>
            <w:tcW w:w="2919" w:type="dxa"/>
          </w:tcPr>
          <w:p w14:paraId="6FA20550" w14:textId="0E4F5541" w:rsidR="00026FA1" w:rsidRDefault="00026FA1" w:rsidP="00AD4784">
            <w:r>
              <w:t>api/v1</w:t>
            </w:r>
            <w:r w:rsidR="00083DFE">
              <w:t>/Action/{id}</w:t>
            </w:r>
          </w:p>
        </w:tc>
        <w:tc>
          <w:tcPr>
            <w:tcW w:w="4768" w:type="dxa"/>
          </w:tcPr>
          <w:p w14:paraId="35B2B28B" w14:textId="29A55D57" w:rsidR="00026FA1" w:rsidRDefault="00026FA1" w:rsidP="00AD4784">
            <w:r>
              <w:t>G</w:t>
            </w:r>
            <w:r w:rsidR="00083DFE">
              <w:t>et an Action entity by id</w:t>
            </w:r>
            <w:r w:rsidR="006C442D">
              <w:t>.</w:t>
            </w:r>
          </w:p>
        </w:tc>
      </w:tr>
      <w:tr w:rsidR="00083DFE" w14:paraId="3C6AFE18" w14:textId="77777777" w:rsidTr="0089588F">
        <w:tc>
          <w:tcPr>
            <w:tcW w:w="1329" w:type="dxa"/>
          </w:tcPr>
          <w:p w14:paraId="587A8897" w14:textId="490D1F13" w:rsidR="00026FA1" w:rsidRDefault="00026FA1" w:rsidP="00AD4784">
            <w:r>
              <w:t>P</w:t>
            </w:r>
            <w:r w:rsidR="00083DFE">
              <w:t>ATCH</w:t>
            </w:r>
          </w:p>
        </w:tc>
        <w:tc>
          <w:tcPr>
            <w:tcW w:w="2919" w:type="dxa"/>
          </w:tcPr>
          <w:p w14:paraId="6FD6E1CB" w14:textId="580FA0FE" w:rsidR="00026FA1" w:rsidRDefault="00026FA1" w:rsidP="00AD4784">
            <w:r>
              <w:t>api/v1/</w:t>
            </w:r>
            <w:r w:rsidR="00083DFE">
              <w:t>Action/{id}</w:t>
            </w:r>
          </w:p>
        </w:tc>
        <w:tc>
          <w:tcPr>
            <w:tcW w:w="4768" w:type="dxa"/>
          </w:tcPr>
          <w:p w14:paraId="21A119E4" w14:textId="47FA9F7B" w:rsidR="00026FA1" w:rsidRDefault="00083DFE" w:rsidP="00AD4784">
            <w:r>
              <w:t>Partially update an existing Action entity</w:t>
            </w:r>
            <w:r w:rsidR="006C442D">
              <w:t>.</w:t>
            </w:r>
          </w:p>
        </w:tc>
      </w:tr>
      <w:tr w:rsidR="00083DFE" w14:paraId="16C55863" w14:textId="77777777" w:rsidTr="0089588F">
        <w:tc>
          <w:tcPr>
            <w:tcW w:w="1329" w:type="dxa"/>
          </w:tcPr>
          <w:p w14:paraId="6FA2B662" w14:textId="690413B3" w:rsidR="00026FA1" w:rsidRDefault="00083DFE" w:rsidP="00AD4784">
            <w:r>
              <w:t>DELETE</w:t>
            </w:r>
          </w:p>
        </w:tc>
        <w:tc>
          <w:tcPr>
            <w:tcW w:w="2919" w:type="dxa"/>
          </w:tcPr>
          <w:p w14:paraId="503BBB5F" w14:textId="6AA02396" w:rsidR="00026FA1" w:rsidRDefault="00026FA1" w:rsidP="00AD4784">
            <w:r>
              <w:t>api/v1/</w:t>
            </w:r>
            <w:r w:rsidR="00083DFE">
              <w:t>Action/{id}</w:t>
            </w:r>
          </w:p>
        </w:tc>
        <w:tc>
          <w:tcPr>
            <w:tcW w:w="4768" w:type="dxa"/>
          </w:tcPr>
          <w:p w14:paraId="729A1EF7" w14:textId="77777777" w:rsidR="00026FA1" w:rsidRDefault="00083DFE" w:rsidP="00AD4784">
            <w:bookmarkStart w:id="0" w:name="_Hlk98936406"/>
            <w:r>
              <w:t>Delete an Action entity for the given id</w:t>
            </w:r>
            <w:r w:rsidR="006C442D">
              <w:t>.</w:t>
            </w:r>
            <w:bookmarkEnd w:id="0"/>
          </w:p>
          <w:p w14:paraId="1E900966" w14:textId="52FA97B0" w:rsidR="0089588F" w:rsidRDefault="0089588F" w:rsidP="00AD4784"/>
        </w:tc>
      </w:tr>
      <w:tr w:rsidR="006C442D" w14:paraId="760F6426" w14:textId="77777777" w:rsidTr="0089588F">
        <w:tc>
          <w:tcPr>
            <w:tcW w:w="1329" w:type="dxa"/>
          </w:tcPr>
          <w:p w14:paraId="06EB3EAC" w14:textId="15FCC9C1" w:rsidR="006C442D" w:rsidRDefault="006C442D" w:rsidP="00AD4784">
            <w:r>
              <w:t>GET</w:t>
            </w:r>
          </w:p>
        </w:tc>
        <w:tc>
          <w:tcPr>
            <w:tcW w:w="2919" w:type="dxa"/>
          </w:tcPr>
          <w:p w14:paraId="09D00A27" w14:textId="4ADDB168" w:rsidR="006C442D" w:rsidRDefault="006C442D" w:rsidP="00AD4784">
            <w:r>
              <w:t>api/v1/Cloud</w:t>
            </w:r>
          </w:p>
        </w:tc>
        <w:tc>
          <w:tcPr>
            <w:tcW w:w="4768" w:type="dxa"/>
          </w:tcPr>
          <w:p w14:paraId="0D224074" w14:textId="486E8D4C" w:rsidR="006C442D" w:rsidRDefault="006C442D" w:rsidP="00AD4784">
            <w:r>
              <w:t>Get all the Cloud entities.</w:t>
            </w:r>
          </w:p>
        </w:tc>
      </w:tr>
      <w:tr w:rsidR="006C442D" w14:paraId="2A73FC56" w14:textId="77777777" w:rsidTr="0089588F">
        <w:tc>
          <w:tcPr>
            <w:tcW w:w="1329" w:type="dxa"/>
          </w:tcPr>
          <w:p w14:paraId="19772CBD" w14:textId="10DC192F" w:rsidR="006C442D" w:rsidRDefault="006C442D" w:rsidP="00AD4784">
            <w:r>
              <w:t>POST</w:t>
            </w:r>
          </w:p>
        </w:tc>
        <w:tc>
          <w:tcPr>
            <w:tcW w:w="2919" w:type="dxa"/>
          </w:tcPr>
          <w:p w14:paraId="0BFC18C5" w14:textId="7292AD3F" w:rsidR="006C442D" w:rsidRDefault="006C442D" w:rsidP="00AD4784">
            <w:r>
              <w:t>api/v1/Cloud</w:t>
            </w:r>
          </w:p>
        </w:tc>
        <w:tc>
          <w:tcPr>
            <w:tcW w:w="4768" w:type="dxa"/>
          </w:tcPr>
          <w:p w14:paraId="614EE354" w14:textId="542F76BF" w:rsidR="006C442D" w:rsidRDefault="006C442D" w:rsidP="00AD4784">
            <w:r>
              <w:t>Add a new Cloud entity.</w:t>
            </w:r>
          </w:p>
        </w:tc>
      </w:tr>
      <w:tr w:rsidR="006C442D" w14:paraId="437F0073" w14:textId="77777777" w:rsidTr="0089588F">
        <w:tc>
          <w:tcPr>
            <w:tcW w:w="1329" w:type="dxa"/>
          </w:tcPr>
          <w:p w14:paraId="06EEFC47" w14:textId="219EA4A9" w:rsidR="006C442D" w:rsidRDefault="006C442D" w:rsidP="006C442D">
            <w:r>
              <w:t>GET</w:t>
            </w:r>
          </w:p>
        </w:tc>
        <w:tc>
          <w:tcPr>
            <w:tcW w:w="2919" w:type="dxa"/>
          </w:tcPr>
          <w:p w14:paraId="1950F421" w14:textId="75BF077F" w:rsidR="006C442D" w:rsidRDefault="006C442D" w:rsidP="006C442D">
            <w:r>
              <w:t>api/v1/Cloud/{id}</w:t>
            </w:r>
          </w:p>
        </w:tc>
        <w:tc>
          <w:tcPr>
            <w:tcW w:w="4768" w:type="dxa"/>
          </w:tcPr>
          <w:p w14:paraId="51B262A4" w14:textId="156640B9" w:rsidR="006C442D" w:rsidRDefault="006C442D" w:rsidP="006C442D">
            <w:r>
              <w:t>Get a Cloud entity by id.</w:t>
            </w:r>
          </w:p>
        </w:tc>
      </w:tr>
      <w:tr w:rsidR="006C442D" w14:paraId="737C5F56" w14:textId="77777777" w:rsidTr="0089588F">
        <w:tc>
          <w:tcPr>
            <w:tcW w:w="1329" w:type="dxa"/>
          </w:tcPr>
          <w:p w14:paraId="4BD55C4F" w14:textId="486761C2" w:rsidR="006C442D" w:rsidRDefault="006C442D" w:rsidP="006C442D">
            <w:r>
              <w:t>DELETE</w:t>
            </w:r>
          </w:p>
        </w:tc>
        <w:tc>
          <w:tcPr>
            <w:tcW w:w="2919" w:type="dxa"/>
          </w:tcPr>
          <w:p w14:paraId="5343260E" w14:textId="2DAFED6F" w:rsidR="006C442D" w:rsidRDefault="006C442D" w:rsidP="006C442D">
            <w:r>
              <w:t>api/v1/Cloud/{id}</w:t>
            </w:r>
          </w:p>
        </w:tc>
        <w:tc>
          <w:tcPr>
            <w:tcW w:w="4768" w:type="dxa"/>
          </w:tcPr>
          <w:p w14:paraId="0B070967" w14:textId="77777777" w:rsidR="006C442D" w:rsidRDefault="006C442D" w:rsidP="006C442D">
            <w:r>
              <w:t>Delete a Cloud entity for the given id.</w:t>
            </w:r>
          </w:p>
          <w:p w14:paraId="5217BB61" w14:textId="1DA2D661" w:rsidR="0089588F" w:rsidRDefault="0089588F" w:rsidP="006C442D"/>
        </w:tc>
      </w:tr>
      <w:tr w:rsidR="0089588F" w14:paraId="1DCC3517" w14:textId="77777777" w:rsidTr="0089588F">
        <w:tc>
          <w:tcPr>
            <w:tcW w:w="1329" w:type="dxa"/>
          </w:tcPr>
          <w:p w14:paraId="1E2BF4FA" w14:textId="407180EB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1761E53A" w14:textId="5E0776A3" w:rsidR="0089588F" w:rsidRDefault="0089588F" w:rsidP="006C442D">
            <w:r>
              <w:t>api/v1/ContainerImage</w:t>
            </w:r>
          </w:p>
        </w:tc>
        <w:tc>
          <w:tcPr>
            <w:tcW w:w="4768" w:type="dxa"/>
          </w:tcPr>
          <w:p w14:paraId="21A3A3B6" w14:textId="0EDA9A46" w:rsidR="0089588F" w:rsidRDefault="0089588F" w:rsidP="006C442D">
            <w:r>
              <w:t>Get all the ContainerImage entities.</w:t>
            </w:r>
          </w:p>
        </w:tc>
      </w:tr>
      <w:tr w:rsidR="0089588F" w14:paraId="0D46991C" w14:textId="77777777" w:rsidTr="0089588F">
        <w:tc>
          <w:tcPr>
            <w:tcW w:w="1329" w:type="dxa"/>
          </w:tcPr>
          <w:p w14:paraId="66FD301A" w14:textId="42BF4309" w:rsidR="0089588F" w:rsidRDefault="0089588F" w:rsidP="006C442D">
            <w:r>
              <w:t>POST</w:t>
            </w:r>
          </w:p>
        </w:tc>
        <w:tc>
          <w:tcPr>
            <w:tcW w:w="2919" w:type="dxa"/>
          </w:tcPr>
          <w:p w14:paraId="1A2B4338" w14:textId="1CEF1195" w:rsidR="0089588F" w:rsidRDefault="0089588F" w:rsidP="006C442D">
            <w:r>
              <w:t>api/v1/ContainerImage</w:t>
            </w:r>
          </w:p>
        </w:tc>
        <w:tc>
          <w:tcPr>
            <w:tcW w:w="4768" w:type="dxa"/>
          </w:tcPr>
          <w:p w14:paraId="08BE72CB" w14:textId="7E675AAE" w:rsidR="0089588F" w:rsidRDefault="0089588F" w:rsidP="006C442D">
            <w:r>
              <w:t>Add a new ContainerImage entity.</w:t>
            </w:r>
          </w:p>
        </w:tc>
      </w:tr>
      <w:tr w:rsidR="0089588F" w14:paraId="1ADA4B14" w14:textId="77777777" w:rsidTr="0089588F">
        <w:tc>
          <w:tcPr>
            <w:tcW w:w="1329" w:type="dxa"/>
          </w:tcPr>
          <w:p w14:paraId="5CD190CF" w14:textId="78D85E2F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6EAD3913" w14:textId="367EB0BF" w:rsidR="0089588F" w:rsidRDefault="0089588F" w:rsidP="006C442D">
            <w:r>
              <w:t>api/v1/ContainerImage/{id}</w:t>
            </w:r>
          </w:p>
        </w:tc>
        <w:tc>
          <w:tcPr>
            <w:tcW w:w="4768" w:type="dxa"/>
          </w:tcPr>
          <w:p w14:paraId="067392FB" w14:textId="5F167B9C" w:rsidR="0089588F" w:rsidRDefault="0089588F" w:rsidP="006C442D">
            <w:r>
              <w:t>Get a ContainerImage entity by id.</w:t>
            </w:r>
          </w:p>
        </w:tc>
      </w:tr>
      <w:tr w:rsidR="0089588F" w14:paraId="1B92F986" w14:textId="77777777" w:rsidTr="0089588F">
        <w:tc>
          <w:tcPr>
            <w:tcW w:w="1329" w:type="dxa"/>
          </w:tcPr>
          <w:p w14:paraId="70F29F75" w14:textId="560505B2" w:rsidR="0089588F" w:rsidRDefault="0089588F" w:rsidP="006C442D">
            <w:r>
              <w:t>PATCH</w:t>
            </w:r>
          </w:p>
        </w:tc>
        <w:tc>
          <w:tcPr>
            <w:tcW w:w="2919" w:type="dxa"/>
          </w:tcPr>
          <w:p w14:paraId="26DC42F1" w14:textId="0A02B1CE" w:rsidR="0089588F" w:rsidRDefault="0089588F" w:rsidP="006C442D">
            <w:r>
              <w:t>api/v1/ContainerImag</w:t>
            </w:r>
            <w:r w:rsidR="0031392A">
              <w:t>e</w:t>
            </w:r>
            <w:r>
              <w:t>/{id}</w:t>
            </w:r>
          </w:p>
        </w:tc>
        <w:tc>
          <w:tcPr>
            <w:tcW w:w="4768" w:type="dxa"/>
          </w:tcPr>
          <w:p w14:paraId="6B00DFB4" w14:textId="51701F91" w:rsidR="0089588F" w:rsidRDefault="0089588F" w:rsidP="006C442D">
            <w:r>
              <w:t>Partially update an existing ContainerImage entity.</w:t>
            </w:r>
          </w:p>
        </w:tc>
      </w:tr>
      <w:tr w:rsidR="0089588F" w14:paraId="58974443" w14:textId="77777777" w:rsidTr="0089588F">
        <w:tc>
          <w:tcPr>
            <w:tcW w:w="1329" w:type="dxa"/>
          </w:tcPr>
          <w:p w14:paraId="060354EC" w14:textId="4413E491" w:rsidR="0089588F" w:rsidRDefault="0089588F" w:rsidP="006C442D">
            <w:r>
              <w:t>DELETE</w:t>
            </w:r>
          </w:p>
        </w:tc>
        <w:tc>
          <w:tcPr>
            <w:tcW w:w="2919" w:type="dxa"/>
          </w:tcPr>
          <w:p w14:paraId="48DDA2EC" w14:textId="246BD679" w:rsidR="0089588F" w:rsidRDefault="0089588F" w:rsidP="006C442D">
            <w:r>
              <w:t>api/v1/ContainerImage/{id}</w:t>
            </w:r>
          </w:p>
        </w:tc>
        <w:tc>
          <w:tcPr>
            <w:tcW w:w="4768" w:type="dxa"/>
          </w:tcPr>
          <w:p w14:paraId="5AF3751D" w14:textId="34DDB9E9" w:rsidR="0089588F" w:rsidRDefault="0089588F" w:rsidP="0089588F">
            <w:r>
              <w:t>Delete a ContainerImage entity for the given id.</w:t>
            </w:r>
          </w:p>
          <w:p w14:paraId="79C0129F" w14:textId="77777777" w:rsidR="0089588F" w:rsidRDefault="0089588F" w:rsidP="006C442D"/>
        </w:tc>
      </w:tr>
      <w:tr w:rsidR="0089588F" w14:paraId="4A3C5764" w14:textId="77777777" w:rsidTr="0089588F">
        <w:tc>
          <w:tcPr>
            <w:tcW w:w="1329" w:type="dxa"/>
          </w:tcPr>
          <w:p w14:paraId="460DE927" w14:textId="135ED15C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1EB6677E" w14:textId="7457DA80" w:rsidR="0089588F" w:rsidRDefault="0089588F" w:rsidP="006C442D">
            <w:r>
              <w:t>api/v1/Edge</w:t>
            </w:r>
          </w:p>
        </w:tc>
        <w:tc>
          <w:tcPr>
            <w:tcW w:w="4768" w:type="dxa"/>
          </w:tcPr>
          <w:p w14:paraId="56AD1CF2" w14:textId="2F9FC079" w:rsidR="0089588F" w:rsidRDefault="0089588F" w:rsidP="006C442D">
            <w:r>
              <w:t>Get all the Edge entities.</w:t>
            </w:r>
          </w:p>
        </w:tc>
      </w:tr>
      <w:tr w:rsidR="0089588F" w14:paraId="3249B952" w14:textId="77777777" w:rsidTr="0089588F">
        <w:tc>
          <w:tcPr>
            <w:tcW w:w="1329" w:type="dxa"/>
          </w:tcPr>
          <w:p w14:paraId="6432496B" w14:textId="56417EF0" w:rsidR="0089588F" w:rsidRDefault="0089588F" w:rsidP="006C442D">
            <w:r>
              <w:t>POST</w:t>
            </w:r>
          </w:p>
        </w:tc>
        <w:tc>
          <w:tcPr>
            <w:tcW w:w="2919" w:type="dxa"/>
          </w:tcPr>
          <w:p w14:paraId="783789A6" w14:textId="3F2D9DC8" w:rsidR="0089588F" w:rsidRDefault="0089588F" w:rsidP="006C442D">
            <w:r>
              <w:t>api/v1/Edge</w:t>
            </w:r>
          </w:p>
        </w:tc>
        <w:tc>
          <w:tcPr>
            <w:tcW w:w="4768" w:type="dxa"/>
          </w:tcPr>
          <w:p w14:paraId="05A8A835" w14:textId="6C0A03FC" w:rsidR="0089588F" w:rsidRDefault="0089588F" w:rsidP="006C442D">
            <w:r>
              <w:t>Add a new Edge entity.</w:t>
            </w:r>
          </w:p>
        </w:tc>
      </w:tr>
      <w:tr w:rsidR="0089588F" w14:paraId="3DC24D6D" w14:textId="77777777" w:rsidTr="0089588F">
        <w:tc>
          <w:tcPr>
            <w:tcW w:w="1329" w:type="dxa"/>
          </w:tcPr>
          <w:p w14:paraId="7A5AFA51" w14:textId="23DF64E4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0F41F6E8" w14:textId="32BA3DCD" w:rsidR="0089588F" w:rsidRDefault="0089588F" w:rsidP="006C442D">
            <w:r>
              <w:t>api/v1/Edge/{id}</w:t>
            </w:r>
          </w:p>
        </w:tc>
        <w:tc>
          <w:tcPr>
            <w:tcW w:w="4768" w:type="dxa"/>
          </w:tcPr>
          <w:p w14:paraId="70A9D0F5" w14:textId="4D3D22F8" w:rsidR="0089588F" w:rsidRDefault="0089588F" w:rsidP="006C442D">
            <w:r>
              <w:t>Get an Edge entity by id.</w:t>
            </w:r>
          </w:p>
        </w:tc>
      </w:tr>
      <w:tr w:rsidR="0089588F" w14:paraId="73AD8687" w14:textId="77777777" w:rsidTr="0089588F">
        <w:tc>
          <w:tcPr>
            <w:tcW w:w="1329" w:type="dxa"/>
          </w:tcPr>
          <w:p w14:paraId="4F737DA3" w14:textId="4E8FA80C" w:rsidR="0089588F" w:rsidRDefault="0089588F" w:rsidP="006C442D">
            <w:r>
              <w:t>DELETE</w:t>
            </w:r>
          </w:p>
        </w:tc>
        <w:tc>
          <w:tcPr>
            <w:tcW w:w="2919" w:type="dxa"/>
          </w:tcPr>
          <w:p w14:paraId="1CA7C2CA" w14:textId="4D199A74" w:rsidR="0089588F" w:rsidRDefault="0089588F" w:rsidP="006C442D">
            <w:r>
              <w:t>api/v1/Edge/{id}</w:t>
            </w:r>
          </w:p>
        </w:tc>
        <w:tc>
          <w:tcPr>
            <w:tcW w:w="4768" w:type="dxa"/>
          </w:tcPr>
          <w:p w14:paraId="19453392" w14:textId="009CD835" w:rsidR="0089588F" w:rsidRDefault="0089588F" w:rsidP="0089588F">
            <w:r>
              <w:t>Delete an Edge entity for the given id.</w:t>
            </w:r>
          </w:p>
          <w:p w14:paraId="6AE87A6D" w14:textId="77777777" w:rsidR="0089588F" w:rsidRDefault="0089588F" w:rsidP="006C442D"/>
        </w:tc>
      </w:tr>
      <w:tr w:rsidR="0089588F" w14:paraId="18F4C32E" w14:textId="77777777" w:rsidTr="0089588F">
        <w:tc>
          <w:tcPr>
            <w:tcW w:w="1329" w:type="dxa"/>
          </w:tcPr>
          <w:p w14:paraId="0A36D51A" w14:textId="6BACF9C0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749A0E86" w14:textId="1BB56E13" w:rsidR="0089588F" w:rsidRDefault="0089588F" w:rsidP="006C442D">
            <w:r>
              <w:t>api/v1/Instance</w:t>
            </w:r>
          </w:p>
        </w:tc>
        <w:tc>
          <w:tcPr>
            <w:tcW w:w="4768" w:type="dxa"/>
          </w:tcPr>
          <w:p w14:paraId="552C20D7" w14:textId="4D8DBC65" w:rsidR="0089588F" w:rsidRDefault="0089588F" w:rsidP="006C442D">
            <w:r>
              <w:t>Get all the Instance entities.</w:t>
            </w:r>
          </w:p>
        </w:tc>
      </w:tr>
      <w:tr w:rsidR="0089588F" w14:paraId="60FCFA77" w14:textId="77777777" w:rsidTr="0089588F">
        <w:tc>
          <w:tcPr>
            <w:tcW w:w="1329" w:type="dxa"/>
          </w:tcPr>
          <w:p w14:paraId="38818040" w14:textId="0C5AE7A9" w:rsidR="0089588F" w:rsidRDefault="0089588F" w:rsidP="006C442D">
            <w:r>
              <w:t>POST</w:t>
            </w:r>
          </w:p>
        </w:tc>
        <w:tc>
          <w:tcPr>
            <w:tcW w:w="2919" w:type="dxa"/>
          </w:tcPr>
          <w:p w14:paraId="5B21F9A1" w14:textId="17BFFAEA" w:rsidR="0089588F" w:rsidRDefault="0089588F" w:rsidP="006C442D">
            <w:r>
              <w:t>api/v1/Instance</w:t>
            </w:r>
          </w:p>
        </w:tc>
        <w:tc>
          <w:tcPr>
            <w:tcW w:w="4768" w:type="dxa"/>
          </w:tcPr>
          <w:p w14:paraId="41728249" w14:textId="5BA4C2F7" w:rsidR="0089588F" w:rsidRDefault="0089588F" w:rsidP="006C442D">
            <w:r>
              <w:t>Add a new Instance entity.</w:t>
            </w:r>
          </w:p>
        </w:tc>
      </w:tr>
      <w:tr w:rsidR="0089588F" w14:paraId="491288E7" w14:textId="77777777" w:rsidTr="0089588F">
        <w:tc>
          <w:tcPr>
            <w:tcW w:w="1329" w:type="dxa"/>
          </w:tcPr>
          <w:p w14:paraId="2966E65C" w14:textId="11AA86FA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6BA01A68" w14:textId="0B8F7171" w:rsidR="0089588F" w:rsidRDefault="0089588F" w:rsidP="006C442D">
            <w:r>
              <w:t>api/v1/Instance/{id}</w:t>
            </w:r>
          </w:p>
        </w:tc>
        <w:tc>
          <w:tcPr>
            <w:tcW w:w="4768" w:type="dxa"/>
          </w:tcPr>
          <w:p w14:paraId="7821F074" w14:textId="18A28792" w:rsidR="0089588F" w:rsidRDefault="0089588F" w:rsidP="006C442D">
            <w:r>
              <w:t>Get an Instance entity by id.</w:t>
            </w:r>
          </w:p>
        </w:tc>
      </w:tr>
      <w:tr w:rsidR="0089588F" w14:paraId="4297F0AE" w14:textId="77777777" w:rsidTr="0089588F">
        <w:tc>
          <w:tcPr>
            <w:tcW w:w="1329" w:type="dxa"/>
          </w:tcPr>
          <w:p w14:paraId="5C753800" w14:textId="791FFC0B" w:rsidR="0089588F" w:rsidRDefault="0089588F" w:rsidP="006C442D">
            <w:r>
              <w:t>PATCH</w:t>
            </w:r>
          </w:p>
        </w:tc>
        <w:tc>
          <w:tcPr>
            <w:tcW w:w="2919" w:type="dxa"/>
          </w:tcPr>
          <w:p w14:paraId="17F22D0C" w14:textId="5B495898" w:rsidR="0089588F" w:rsidRDefault="0089588F" w:rsidP="006C442D">
            <w:r>
              <w:t>api/v1/Instance/{id}</w:t>
            </w:r>
          </w:p>
        </w:tc>
        <w:tc>
          <w:tcPr>
            <w:tcW w:w="4768" w:type="dxa"/>
          </w:tcPr>
          <w:p w14:paraId="40B6DF0E" w14:textId="64ED6428" w:rsidR="0089588F" w:rsidRDefault="0089588F" w:rsidP="006C442D">
            <w:r>
              <w:t>Partially update an existing Instance entity.</w:t>
            </w:r>
          </w:p>
        </w:tc>
      </w:tr>
      <w:tr w:rsidR="0089588F" w14:paraId="7616127F" w14:textId="77777777" w:rsidTr="0089588F">
        <w:tc>
          <w:tcPr>
            <w:tcW w:w="1329" w:type="dxa"/>
          </w:tcPr>
          <w:p w14:paraId="53A72067" w14:textId="4BB02199" w:rsidR="0089588F" w:rsidRDefault="0089588F" w:rsidP="006C442D">
            <w:r>
              <w:t>DELETE</w:t>
            </w:r>
          </w:p>
        </w:tc>
        <w:tc>
          <w:tcPr>
            <w:tcW w:w="2919" w:type="dxa"/>
          </w:tcPr>
          <w:p w14:paraId="4D92F53F" w14:textId="55C51C76" w:rsidR="0089588F" w:rsidRDefault="0089588F" w:rsidP="006C442D">
            <w:r>
              <w:t>api/v1/Instance/{id}</w:t>
            </w:r>
          </w:p>
        </w:tc>
        <w:tc>
          <w:tcPr>
            <w:tcW w:w="4768" w:type="dxa"/>
          </w:tcPr>
          <w:p w14:paraId="489D88EF" w14:textId="4ABEE9CA" w:rsidR="0089588F" w:rsidRDefault="0089588F" w:rsidP="0089588F">
            <w:r>
              <w:t>Delete an Instance entity for the given id.</w:t>
            </w:r>
          </w:p>
          <w:p w14:paraId="19D75CF6" w14:textId="77777777" w:rsidR="0089588F" w:rsidRDefault="0089588F" w:rsidP="006C442D"/>
        </w:tc>
      </w:tr>
      <w:tr w:rsidR="0089588F" w14:paraId="5BDD0CCE" w14:textId="77777777" w:rsidTr="0089588F">
        <w:tc>
          <w:tcPr>
            <w:tcW w:w="1329" w:type="dxa"/>
          </w:tcPr>
          <w:p w14:paraId="11DC2E93" w14:textId="17E52093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46F38123" w14:textId="1DECE4EC" w:rsidR="0089588F" w:rsidRDefault="0089588F" w:rsidP="006C442D">
            <w:r>
              <w:t>api/v1/Policy/{id}</w:t>
            </w:r>
          </w:p>
        </w:tc>
        <w:tc>
          <w:tcPr>
            <w:tcW w:w="4768" w:type="dxa"/>
          </w:tcPr>
          <w:p w14:paraId="06ADFD5A" w14:textId="3ED97734" w:rsidR="0089588F" w:rsidRDefault="0089588F" w:rsidP="006C442D">
            <w:r>
              <w:t>Get a Policy entity by id.</w:t>
            </w:r>
          </w:p>
        </w:tc>
      </w:tr>
      <w:tr w:rsidR="0089588F" w14:paraId="5EBD5DB4" w14:textId="77777777" w:rsidTr="0089588F">
        <w:tc>
          <w:tcPr>
            <w:tcW w:w="1329" w:type="dxa"/>
          </w:tcPr>
          <w:p w14:paraId="2ACBBFBD" w14:textId="4C1F5AA7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6587732D" w14:textId="393EF212" w:rsidR="0089588F" w:rsidRDefault="0089588F" w:rsidP="006C442D">
            <w:r>
              <w:t>api/v1/Policy</w:t>
            </w:r>
          </w:p>
        </w:tc>
        <w:tc>
          <w:tcPr>
            <w:tcW w:w="4768" w:type="dxa"/>
          </w:tcPr>
          <w:p w14:paraId="185A640F" w14:textId="107B4085" w:rsidR="0089588F" w:rsidRDefault="0089588F" w:rsidP="006C442D">
            <w:r>
              <w:t>Get all the Policy entities.</w:t>
            </w:r>
          </w:p>
        </w:tc>
      </w:tr>
      <w:tr w:rsidR="0089588F" w14:paraId="16777A8C" w14:textId="77777777" w:rsidTr="0089588F">
        <w:tc>
          <w:tcPr>
            <w:tcW w:w="1329" w:type="dxa"/>
          </w:tcPr>
          <w:p w14:paraId="0B84515D" w14:textId="69E59BCC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6E321DF8" w14:textId="6739AB91" w:rsidR="0089588F" w:rsidRDefault="0089588F" w:rsidP="006C442D">
            <w:r>
              <w:t>api/v1/Policy/current</w:t>
            </w:r>
          </w:p>
        </w:tc>
        <w:tc>
          <w:tcPr>
            <w:tcW w:w="4768" w:type="dxa"/>
          </w:tcPr>
          <w:p w14:paraId="1DEC87D6" w14:textId="77777777" w:rsidR="0089588F" w:rsidRDefault="0089588F" w:rsidP="006C442D">
            <w:r>
              <w:t>Get active policies.</w:t>
            </w:r>
          </w:p>
          <w:p w14:paraId="13B4B459" w14:textId="236612D0" w:rsidR="0089588F" w:rsidRDefault="0089588F" w:rsidP="006C442D"/>
        </w:tc>
      </w:tr>
      <w:tr w:rsidR="0089588F" w14:paraId="48B387FD" w14:textId="77777777" w:rsidTr="0089588F">
        <w:tc>
          <w:tcPr>
            <w:tcW w:w="1329" w:type="dxa"/>
          </w:tcPr>
          <w:p w14:paraId="75324DE2" w14:textId="749DDC21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25E2DC1A" w14:textId="6791EB29" w:rsidR="0089588F" w:rsidRDefault="0089588F" w:rsidP="006C442D">
            <w:r>
              <w:t>api/v1/Robot</w:t>
            </w:r>
          </w:p>
        </w:tc>
        <w:tc>
          <w:tcPr>
            <w:tcW w:w="4768" w:type="dxa"/>
          </w:tcPr>
          <w:p w14:paraId="0B2294CF" w14:textId="79F55EF6" w:rsidR="0089588F" w:rsidRDefault="0089588F" w:rsidP="006C442D">
            <w:r>
              <w:t>Get all the Robot entities.</w:t>
            </w:r>
          </w:p>
        </w:tc>
      </w:tr>
      <w:tr w:rsidR="0089588F" w14:paraId="07FA3174" w14:textId="77777777" w:rsidTr="0089588F">
        <w:tc>
          <w:tcPr>
            <w:tcW w:w="1329" w:type="dxa"/>
          </w:tcPr>
          <w:p w14:paraId="334BD800" w14:textId="400D3377" w:rsidR="0089588F" w:rsidRDefault="0089588F" w:rsidP="006C442D">
            <w:r>
              <w:t>POST</w:t>
            </w:r>
          </w:p>
        </w:tc>
        <w:tc>
          <w:tcPr>
            <w:tcW w:w="2919" w:type="dxa"/>
          </w:tcPr>
          <w:p w14:paraId="7FAA41A7" w14:textId="3EA9FF22" w:rsidR="0089588F" w:rsidRDefault="0089588F" w:rsidP="006C442D">
            <w:r>
              <w:t>api/v1/Robot</w:t>
            </w:r>
          </w:p>
        </w:tc>
        <w:tc>
          <w:tcPr>
            <w:tcW w:w="4768" w:type="dxa"/>
          </w:tcPr>
          <w:p w14:paraId="41A592B6" w14:textId="7339046E" w:rsidR="0089588F" w:rsidRDefault="0089588F" w:rsidP="006C442D">
            <w:r>
              <w:t>Add a new Robot entity.</w:t>
            </w:r>
          </w:p>
        </w:tc>
      </w:tr>
      <w:tr w:rsidR="0089588F" w14:paraId="3E07C5E4" w14:textId="77777777" w:rsidTr="0089588F">
        <w:tc>
          <w:tcPr>
            <w:tcW w:w="1329" w:type="dxa"/>
          </w:tcPr>
          <w:p w14:paraId="1266439F" w14:textId="0EC1F03B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783CDB76" w14:textId="1C82203D" w:rsidR="0089588F" w:rsidRDefault="0089588F" w:rsidP="006C442D">
            <w:r>
              <w:t>api/v1/Robot/{id}</w:t>
            </w:r>
          </w:p>
        </w:tc>
        <w:tc>
          <w:tcPr>
            <w:tcW w:w="4768" w:type="dxa"/>
          </w:tcPr>
          <w:p w14:paraId="51BC409E" w14:textId="1A2CEA65" w:rsidR="0089588F" w:rsidRDefault="0089588F" w:rsidP="006C442D">
            <w:r>
              <w:t>Get a Robot entity by id.</w:t>
            </w:r>
          </w:p>
        </w:tc>
      </w:tr>
      <w:tr w:rsidR="0089588F" w14:paraId="61BB99AF" w14:textId="77777777" w:rsidTr="0089588F">
        <w:tc>
          <w:tcPr>
            <w:tcW w:w="1329" w:type="dxa"/>
          </w:tcPr>
          <w:p w14:paraId="2CA85DDC" w14:textId="140F6FDF" w:rsidR="0089588F" w:rsidRDefault="0089588F" w:rsidP="006C442D">
            <w:r>
              <w:t>DELETE</w:t>
            </w:r>
          </w:p>
        </w:tc>
        <w:tc>
          <w:tcPr>
            <w:tcW w:w="2919" w:type="dxa"/>
          </w:tcPr>
          <w:p w14:paraId="5225803C" w14:textId="471B8978" w:rsidR="0089588F" w:rsidRDefault="0089588F" w:rsidP="006C442D">
            <w:r>
              <w:t>api/v1/Robot/{id}</w:t>
            </w:r>
          </w:p>
        </w:tc>
        <w:tc>
          <w:tcPr>
            <w:tcW w:w="4768" w:type="dxa"/>
          </w:tcPr>
          <w:p w14:paraId="4A9C0C1D" w14:textId="4828F3BE" w:rsidR="0089588F" w:rsidRDefault="0089588F" w:rsidP="006C442D">
            <w:r>
              <w:t>Delete a Robot entity for the given id.</w:t>
            </w:r>
          </w:p>
          <w:p w14:paraId="03B56A4C" w14:textId="2F437995" w:rsidR="0089588F" w:rsidRDefault="0089588F" w:rsidP="006C442D"/>
        </w:tc>
      </w:tr>
      <w:tr w:rsidR="0089588F" w14:paraId="32AFC51E" w14:textId="77777777" w:rsidTr="0089588F">
        <w:tc>
          <w:tcPr>
            <w:tcW w:w="1329" w:type="dxa"/>
          </w:tcPr>
          <w:p w14:paraId="57DDBE7B" w14:textId="4B081C9A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70E15783" w14:textId="570529CA" w:rsidR="0089588F" w:rsidRDefault="0089588F" w:rsidP="006C442D">
            <w:r>
              <w:t>api/v1/Task</w:t>
            </w:r>
          </w:p>
        </w:tc>
        <w:tc>
          <w:tcPr>
            <w:tcW w:w="4768" w:type="dxa"/>
          </w:tcPr>
          <w:p w14:paraId="0FE72CD6" w14:textId="1525D663" w:rsidR="0089588F" w:rsidRDefault="0089588F" w:rsidP="006C442D">
            <w:r>
              <w:t>Get all the Task entities.</w:t>
            </w:r>
          </w:p>
        </w:tc>
      </w:tr>
      <w:tr w:rsidR="0089588F" w14:paraId="122A6F01" w14:textId="77777777" w:rsidTr="0089588F">
        <w:tc>
          <w:tcPr>
            <w:tcW w:w="1329" w:type="dxa"/>
          </w:tcPr>
          <w:p w14:paraId="143A549B" w14:textId="789B035A" w:rsidR="0089588F" w:rsidRDefault="0089588F" w:rsidP="006C442D">
            <w:r>
              <w:t>POST</w:t>
            </w:r>
          </w:p>
        </w:tc>
        <w:tc>
          <w:tcPr>
            <w:tcW w:w="2919" w:type="dxa"/>
          </w:tcPr>
          <w:p w14:paraId="1CCC8CFC" w14:textId="1785E0C0" w:rsidR="0089588F" w:rsidRDefault="0089588F" w:rsidP="006C442D">
            <w:r>
              <w:t>api/v1/Task</w:t>
            </w:r>
          </w:p>
        </w:tc>
        <w:tc>
          <w:tcPr>
            <w:tcW w:w="4768" w:type="dxa"/>
          </w:tcPr>
          <w:p w14:paraId="6E496EBE" w14:textId="279C5512" w:rsidR="0089588F" w:rsidRDefault="0089588F" w:rsidP="006C442D">
            <w:r>
              <w:t>Add a new Task entity.</w:t>
            </w:r>
          </w:p>
        </w:tc>
      </w:tr>
      <w:tr w:rsidR="0089588F" w14:paraId="6E2B1B6A" w14:textId="77777777" w:rsidTr="0089588F">
        <w:tc>
          <w:tcPr>
            <w:tcW w:w="1329" w:type="dxa"/>
          </w:tcPr>
          <w:p w14:paraId="6816F868" w14:textId="0AEAEAB8" w:rsidR="0089588F" w:rsidRDefault="0089588F" w:rsidP="006C442D">
            <w:r>
              <w:t>GET</w:t>
            </w:r>
          </w:p>
        </w:tc>
        <w:tc>
          <w:tcPr>
            <w:tcW w:w="2919" w:type="dxa"/>
          </w:tcPr>
          <w:p w14:paraId="54448931" w14:textId="7B46DAEE" w:rsidR="0089588F" w:rsidRDefault="0089588F" w:rsidP="006C442D">
            <w:r>
              <w:t>api/v1/Task/{id}</w:t>
            </w:r>
          </w:p>
        </w:tc>
        <w:tc>
          <w:tcPr>
            <w:tcW w:w="4768" w:type="dxa"/>
          </w:tcPr>
          <w:p w14:paraId="64500DB7" w14:textId="7E742591" w:rsidR="0089588F" w:rsidRDefault="0089588F" w:rsidP="006C442D">
            <w:r>
              <w:t>Get a Task entity by id.</w:t>
            </w:r>
          </w:p>
        </w:tc>
      </w:tr>
      <w:tr w:rsidR="0089588F" w14:paraId="2F9DFE34" w14:textId="77777777" w:rsidTr="0089588F">
        <w:tc>
          <w:tcPr>
            <w:tcW w:w="1329" w:type="dxa"/>
          </w:tcPr>
          <w:p w14:paraId="454AA3E8" w14:textId="071313B2" w:rsidR="0089588F" w:rsidRDefault="0089588F" w:rsidP="006C442D">
            <w:r>
              <w:t>DELETE</w:t>
            </w:r>
          </w:p>
        </w:tc>
        <w:tc>
          <w:tcPr>
            <w:tcW w:w="2919" w:type="dxa"/>
          </w:tcPr>
          <w:p w14:paraId="5B7EDE09" w14:textId="564A4BB2" w:rsidR="0089588F" w:rsidRDefault="0089588F" w:rsidP="006C442D">
            <w:r>
              <w:t>api/v1/Task/{id}</w:t>
            </w:r>
          </w:p>
        </w:tc>
        <w:tc>
          <w:tcPr>
            <w:tcW w:w="4768" w:type="dxa"/>
          </w:tcPr>
          <w:p w14:paraId="2D18E88C" w14:textId="4C269021" w:rsidR="0089588F" w:rsidRDefault="0089588F" w:rsidP="0078724A">
            <w:pPr>
              <w:keepNext/>
            </w:pPr>
            <w:r>
              <w:t>Delete a Task entity for the given id.</w:t>
            </w:r>
          </w:p>
        </w:tc>
      </w:tr>
    </w:tbl>
    <w:p w14:paraId="0CEFBDA9" w14:textId="5DE5BDEB" w:rsidR="0089588F" w:rsidRDefault="0078724A" w:rsidP="0078724A">
      <w:pPr>
        <w:pStyle w:val="Caption"/>
        <w:ind w:left="2160" w:firstLine="720"/>
      </w:pPr>
      <w:r>
        <w:t xml:space="preserve">Table </w:t>
      </w:r>
      <w:r w:rsidR="005B1F17">
        <w:fldChar w:fldCharType="begin"/>
      </w:r>
      <w:r w:rsidR="005B1F17">
        <w:instrText xml:space="preserve"> SEQ Table \* ARABIC </w:instrText>
      </w:r>
      <w:r w:rsidR="005B1F17">
        <w:fldChar w:fldCharType="separate"/>
      </w:r>
      <w:r>
        <w:rPr>
          <w:noProof/>
        </w:rPr>
        <w:t>1</w:t>
      </w:r>
      <w:r w:rsidR="005B1F17">
        <w:rPr>
          <w:noProof/>
        </w:rPr>
        <w:fldChar w:fldCharType="end"/>
      </w:r>
      <w:r>
        <w:t xml:space="preserve"> RedisInterface CRUD operations</w:t>
      </w:r>
    </w:p>
    <w:p w14:paraId="51B3B929" w14:textId="77777777" w:rsidR="0078724A" w:rsidRPr="0078724A" w:rsidRDefault="0078724A" w:rsidP="0078724A"/>
    <w:p w14:paraId="524F552D" w14:textId="24FDD4D8" w:rsidR="00EC4064" w:rsidRDefault="009D4427" w:rsidP="00946062">
      <w:r>
        <w:lastRenderedPageBreak/>
        <w:t>To execute one of the above-mentioned methods</w:t>
      </w:r>
      <w:r w:rsidR="00653F60">
        <w:t>,</w:t>
      </w:r>
      <w:r>
        <w:t xml:space="preserve"> just click</w:t>
      </w:r>
      <w:r w:rsidR="00653F60">
        <w:t xml:space="preserve"> on</w:t>
      </w:r>
      <w:r>
        <w:t xml:space="preserve"> the desired method</w:t>
      </w:r>
      <w:r w:rsidR="00653F60">
        <w:t>,</w:t>
      </w:r>
      <w:r>
        <w:t xml:space="preserve"> and then click </w:t>
      </w:r>
      <w:r w:rsidR="006C3CFC">
        <w:t xml:space="preserve">on </w:t>
      </w:r>
      <w:r>
        <w:t xml:space="preserve">the </w:t>
      </w:r>
      <w:r w:rsidR="0078724A">
        <w:t>“</w:t>
      </w:r>
      <w:r>
        <w:t>Try it out</w:t>
      </w:r>
      <w:r w:rsidR="0078724A">
        <w:t>”</w:t>
      </w:r>
      <w:r>
        <w:t xml:space="preserve"> button </w:t>
      </w:r>
      <w:r w:rsidR="00FE72A3">
        <w:t>from</w:t>
      </w:r>
      <w:r>
        <w:t xml:space="preserve"> the upper right corner</w:t>
      </w:r>
      <w:r w:rsidR="00FE72A3">
        <w:t xml:space="preserve"> </w:t>
      </w:r>
      <w:r w:rsidR="00653F60">
        <w:t>(</w:t>
      </w:r>
      <w:r w:rsidR="00FE72A3">
        <w:t>highlighted</w:t>
      </w:r>
      <w:r>
        <w:t xml:space="preserve"> in the below image</w:t>
      </w:r>
      <w:r w:rsidR="00653F60">
        <w:t>)</w:t>
      </w:r>
      <w:r>
        <w:t>.</w:t>
      </w:r>
      <w:r w:rsidR="000D4270">
        <w:t xml:space="preserve"> </w:t>
      </w:r>
      <w:r w:rsidR="006C3CFC">
        <w:t xml:space="preserve">Before clicking on the “Try it out” button, the </w:t>
      </w:r>
      <w:r w:rsidR="000D4270">
        <w:t>Responses section</w:t>
      </w:r>
      <w:r w:rsidR="006C3CFC">
        <w:t xml:space="preserve"> shows example</w:t>
      </w:r>
      <w:r w:rsidR="000D4270">
        <w:t xml:space="preserve"> values will be returned </w:t>
      </w:r>
      <w:r w:rsidR="006C3CFC">
        <w:t>when</w:t>
      </w:r>
      <w:r w:rsidR="000D4270">
        <w:t xml:space="preserve"> </w:t>
      </w:r>
      <w:r w:rsidR="006C3CFC">
        <w:t>executing</w:t>
      </w:r>
      <w:r w:rsidR="000D4270">
        <w:t xml:space="preserve"> this method.</w:t>
      </w:r>
    </w:p>
    <w:p w14:paraId="2B0457E2" w14:textId="01D8923B" w:rsidR="009D4427" w:rsidRDefault="00AC0817" w:rsidP="009D4427">
      <w:pPr>
        <w:keepNext/>
      </w:pPr>
      <w:r>
        <w:rPr>
          <w:noProof/>
        </w:rPr>
        <w:drawing>
          <wp:inline distT="0" distB="0" distL="0" distR="0" wp14:anchorId="36FF0DBD" wp14:editId="0B7E2831">
            <wp:extent cx="5727700" cy="35115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FEF6C" w14:textId="1D59A311" w:rsidR="000D4270" w:rsidRPr="000D4270" w:rsidRDefault="009D4427" w:rsidP="007351AA">
      <w:pPr>
        <w:pStyle w:val="Caption"/>
        <w:ind w:left="2160" w:firstLine="720"/>
      </w:pPr>
      <w:r>
        <w:t xml:space="preserve">Figure </w:t>
      </w:r>
      <w:r w:rsidR="005B1F17">
        <w:fldChar w:fldCharType="begin"/>
      </w:r>
      <w:r w:rsidR="005B1F17">
        <w:instrText xml:space="preserve"> SEQ Figure \* ARABIC </w:instrText>
      </w:r>
      <w:r w:rsidR="005B1F17">
        <w:fldChar w:fldCharType="separate"/>
      </w:r>
      <w:r w:rsidR="0089588F">
        <w:rPr>
          <w:noProof/>
        </w:rPr>
        <w:t>3</w:t>
      </w:r>
      <w:r w:rsidR="005B1F17">
        <w:rPr>
          <w:noProof/>
        </w:rPr>
        <w:fldChar w:fldCharType="end"/>
      </w:r>
      <w:r>
        <w:t xml:space="preserve"> Action GET all method</w:t>
      </w:r>
    </w:p>
    <w:p w14:paraId="60CA5072" w14:textId="0C2CC93E" w:rsidR="00C50562" w:rsidRDefault="000D4270" w:rsidP="00BF651A">
      <w:r>
        <w:t xml:space="preserve">After clicking on the </w:t>
      </w:r>
      <w:r w:rsidR="00DA70EC">
        <w:t>“</w:t>
      </w:r>
      <w:r>
        <w:t>Try it out</w:t>
      </w:r>
      <w:r w:rsidR="00DA70EC">
        <w:t>”</w:t>
      </w:r>
      <w:r>
        <w:t xml:space="preserve"> button, click</w:t>
      </w:r>
      <w:r w:rsidR="00DA70EC">
        <w:t xml:space="preserve"> on</w:t>
      </w:r>
      <w:r>
        <w:t xml:space="preserve"> the </w:t>
      </w:r>
      <w:r w:rsidR="0078724A">
        <w:t>“</w:t>
      </w:r>
      <w:r>
        <w:t>Execute</w:t>
      </w:r>
      <w:r w:rsidR="0078724A">
        <w:t>”</w:t>
      </w:r>
      <w:r>
        <w:t xml:space="preserve"> button</w:t>
      </w:r>
      <w:r w:rsidR="00F675E2">
        <w:t>,</w:t>
      </w:r>
      <w:r>
        <w:t xml:space="preserve"> as in the image</w:t>
      </w:r>
      <w:r w:rsidR="00F675E2">
        <w:t xml:space="preserve"> below</w:t>
      </w:r>
      <w:r>
        <w:t>.</w:t>
      </w:r>
    </w:p>
    <w:p w14:paraId="6D2D1F98" w14:textId="58395A38" w:rsidR="009D4427" w:rsidRDefault="00AC0817" w:rsidP="009D4427">
      <w:pPr>
        <w:keepNext/>
      </w:pPr>
      <w:r>
        <w:rPr>
          <w:noProof/>
          <w:sz w:val="36"/>
          <w:szCs w:val="36"/>
        </w:rPr>
        <w:drawing>
          <wp:inline distT="0" distB="0" distL="0" distR="0" wp14:anchorId="687AA71B" wp14:editId="3614D4ED">
            <wp:extent cx="5727700" cy="3460115"/>
            <wp:effectExtent l="0" t="0" r="635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6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109FE" w14:textId="676B3BBB" w:rsidR="00026FA1" w:rsidRDefault="009D4427" w:rsidP="000D4270">
      <w:pPr>
        <w:pStyle w:val="Caption"/>
        <w:ind w:left="2160" w:firstLine="720"/>
      </w:pPr>
      <w:r>
        <w:t xml:space="preserve">Figure </w:t>
      </w:r>
      <w:r w:rsidR="005B1F17">
        <w:fldChar w:fldCharType="begin"/>
      </w:r>
      <w:r w:rsidR="005B1F17">
        <w:instrText xml:space="preserve"> SEQ Figure \* ARABIC </w:instrText>
      </w:r>
      <w:r w:rsidR="005B1F17">
        <w:fldChar w:fldCharType="separate"/>
      </w:r>
      <w:r w:rsidR="0089588F">
        <w:rPr>
          <w:noProof/>
        </w:rPr>
        <w:t>4</w:t>
      </w:r>
      <w:r w:rsidR="005B1F17">
        <w:rPr>
          <w:noProof/>
        </w:rPr>
        <w:fldChar w:fldCharType="end"/>
      </w:r>
      <w:r>
        <w:t xml:space="preserve"> Action GET all method execute button</w:t>
      </w:r>
    </w:p>
    <w:p w14:paraId="1198B586" w14:textId="0DAA4777" w:rsidR="000D4270" w:rsidRPr="000D4270" w:rsidRDefault="00501C4A" w:rsidP="000D4270">
      <w:r>
        <w:lastRenderedPageBreak/>
        <w:t>The image below describes the result of the execution.</w:t>
      </w:r>
      <w:r w:rsidR="005B1F17">
        <w:t xml:space="preserve"> </w:t>
      </w:r>
      <w:r>
        <w:t>T</w:t>
      </w:r>
      <w:r w:rsidR="007351AA">
        <w:t>he first</w:t>
      </w:r>
      <w:r w:rsidR="005D05B0">
        <w:t xml:space="preserve"> highlighted sections from the </w:t>
      </w:r>
      <w:r w:rsidR="007351AA">
        <w:t>image</w:t>
      </w:r>
      <w:r w:rsidR="005B1F17">
        <w:t xml:space="preserve"> </w:t>
      </w:r>
      <w:r w:rsidR="007351AA">
        <w:t>shows the</w:t>
      </w:r>
      <w:r w:rsidR="005D05B0">
        <w:t xml:space="preserve"> Request URL</w:t>
      </w:r>
      <w:r w:rsidR="007351AA">
        <w:t>. The URL</w:t>
      </w:r>
      <w:r w:rsidR="00F43CE4">
        <w:t xml:space="preserve"> contains the </w:t>
      </w:r>
      <w:r w:rsidR="007351AA">
        <w:t>hostname</w:t>
      </w:r>
      <w:r w:rsidR="00F43CE4">
        <w:t xml:space="preserve"> of our RedisInterface API</w:t>
      </w:r>
      <w:r w:rsidR="007351AA">
        <w:t xml:space="preserve"> (i.e.,</w:t>
      </w:r>
      <w:r w:rsidR="00F43CE4">
        <w:t xml:space="preserve"> </w:t>
      </w:r>
      <w:hyperlink r:id="rId10" w:history="1">
        <w:r w:rsidR="00F43CE4" w:rsidRPr="005B0566">
          <w:rPr>
            <w:rStyle w:val="Hyperlink"/>
          </w:rPr>
          <w:t>https://localhost:7091</w:t>
        </w:r>
      </w:hyperlink>
      <w:r w:rsidR="007351AA">
        <w:t xml:space="preserve">) </w:t>
      </w:r>
      <w:r w:rsidR="00F43CE4">
        <w:t>and the designated</w:t>
      </w:r>
      <w:r w:rsidR="00C45F89">
        <w:t xml:space="preserve"> </w:t>
      </w:r>
      <w:r w:rsidR="00F43CE4">
        <w:t>endpoint</w:t>
      </w:r>
      <w:r w:rsidR="00C45F89">
        <w:t>,</w:t>
      </w:r>
      <w:r w:rsidR="00F43CE4">
        <w:t xml:space="preserve"> which is </w:t>
      </w:r>
      <w:r w:rsidR="00C45F89">
        <w:t>“</w:t>
      </w:r>
      <w:r w:rsidR="00F43CE4">
        <w:t>/api/v1/Action</w:t>
      </w:r>
      <w:r w:rsidR="00C45F89">
        <w:t>"</w:t>
      </w:r>
      <w:r w:rsidR="00F43CE4">
        <w:t xml:space="preserve">. </w:t>
      </w:r>
      <w:r w:rsidR="005B1F17">
        <w:t>The second highlighted section</w:t>
      </w:r>
      <w:r w:rsidR="00C45F89">
        <w:t xml:space="preserve"> represents the</w:t>
      </w:r>
      <w:r w:rsidR="00F43CE4">
        <w:t xml:space="preserve"> actual </w:t>
      </w:r>
      <w:r w:rsidR="00405148">
        <w:t>values</w:t>
      </w:r>
      <w:r w:rsidR="00F43CE4">
        <w:t xml:space="preserve"> that we</w:t>
      </w:r>
      <w:r w:rsidR="00405148">
        <w:t>re</w:t>
      </w:r>
      <w:r w:rsidR="00F43CE4">
        <w:t xml:space="preserve"> retrieved from </w:t>
      </w:r>
      <w:r w:rsidR="007A5BAA">
        <w:t>the</w:t>
      </w:r>
      <w:r w:rsidR="00F43CE4">
        <w:t xml:space="preserve"> Redis storage.</w:t>
      </w:r>
    </w:p>
    <w:p w14:paraId="015F0A96" w14:textId="65D4E489" w:rsidR="009D4427" w:rsidRDefault="00AC0817" w:rsidP="009D4427">
      <w:pPr>
        <w:keepNext/>
      </w:pPr>
      <w:r>
        <w:rPr>
          <w:noProof/>
          <w:sz w:val="36"/>
          <w:szCs w:val="36"/>
        </w:rPr>
        <w:drawing>
          <wp:inline distT="0" distB="0" distL="0" distR="0" wp14:anchorId="002A61E7" wp14:editId="186E9849">
            <wp:extent cx="5727700" cy="362077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2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97B67" w14:textId="59FB6C2E" w:rsidR="00026FA1" w:rsidRDefault="009D4427" w:rsidP="009D4427">
      <w:pPr>
        <w:pStyle w:val="Caption"/>
        <w:ind w:left="2160" w:firstLine="720"/>
      </w:pPr>
      <w:r>
        <w:t xml:space="preserve">Figure </w:t>
      </w:r>
      <w:r w:rsidR="005B1F17">
        <w:fldChar w:fldCharType="begin"/>
      </w:r>
      <w:r w:rsidR="005B1F17">
        <w:instrText xml:space="preserve"> SEQ Figure \* ARABIC </w:instrText>
      </w:r>
      <w:r w:rsidR="005B1F17">
        <w:fldChar w:fldCharType="separate"/>
      </w:r>
      <w:r w:rsidR="0089588F">
        <w:rPr>
          <w:noProof/>
        </w:rPr>
        <w:t>5</w:t>
      </w:r>
      <w:r w:rsidR="005B1F17">
        <w:rPr>
          <w:noProof/>
        </w:rPr>
        <w:fldChar w:fldCharType="end"/>
      </w:r>
      <w:r>
        <w:t xml:space="preserve"> Action GET all method response </w:t>
      </w:r>
      <w:r w:rsidR="005C429E">
        <w:t>values</w:t>
      </w:r>
    </w:p>
    <w:p w14:paraId="263B26C6" w14:textId="464B31C0" w:rsidR="00F8497F" w:rsidRDefault="00F8497F" w:rsidP="00F8497F"/>
    <w:p w14:paraId="4DC078F4" w14:textId="6BECF930" w:rsidR="00F8497F" w:rsidRDefault="00F8497F" w:rsidP="00F8497F"/>
    <w:p w14:paraId="7D208A63" w14:textId="77777777" w:rsidR="00F8497F" w:rsidRPr="00F8497F" w:rsidRDefault="00F8497F" w:rsidP="00F8497F"/>
    <w:sectPr w:rsidR="00F8497F" w:rsidRPr="00F849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E04B0"/>
    <w:multiLevelType w:val="multilevel"/>
    <w:tmpl w:val="16869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jA1NzGwsLQwMjFS0lEKTi0uzszPAykwrQUAEZjJpCwAAAA="/>
  </w:docVars>
  <w:rsids>
    <w:rsidRoot w:val="006A34AA"/>
    <w:rsid w:val="00026FA1"/>
    <w:rsid w:val="00077B54"/>
    <w:rsid w:val="00083DFE"/>
    <w:rsid w:val="000B4093"/>
    <w:rsid w:val="000B4D31"/>
    <w:rsid w:val="000D4270"/>
    <w:rsid w:val="001D1D43"/>
    <w:rsid w:val="00226010"/>
    <w:rsid w:val="00272554"/>
    <w:rsid w:val="002C061C"/>
    <w:rsid w:val="0031392A"/>
    <w:rsid w:val="003E4385"/>
    <w:rsid w:val="00405148"/>
    <w:rsid w:val="00482C22"/>
    <w:rsid w:val="00501C4A"/>
    <w:rsid w:val="005B1F17"/>
    <w:rsid w:val="005C429E"/>
    <w:rsid w:val="005C5DA2"/>
    <w:rsid w:val="005D05B0"/>
    <w:rsid w:val="006106F8"/>
    <w:rsid w:val="006166F4"/>
    <w:rsid w:val="0064260E"/>
    <w:rsid w:val="00652816"/>
    <w:rsid w:val="00653F60"/>
    <w:rsid w:val="0066346D"/>
    <w:rsid w:val="006A34AA"/>
    <w:rsid w:val="006C3CFC"/>
    <w:rsid w:val="006C442D"/>
    <w:rsid w:val="007351AA"/>
    <w:rsid w:val="00735C22"/>
    <w:rsid w:val="0078724A"/>
    <w:rsid w:val="007A5BAA"/>
    <w:rsid w:val="007F12FB"/>
    <w:rsid w:val="00817378"/>
    <w:rsid w:val="008208D9"/>
    <w:rsid w:val="0089588F"/>
    <w:rsid w:val="008A6DAB"/>
    <w:rsid w:val="009066CE"/>
    <w:rsid w:val="00946062"/>
    <w:rsid w:val="00950617"/>
    <w:rsid w:val="009D4427"/>
    <w:rsid w:val="00A92F9B"/>
    <w:rsid w:val="00AC0817"/>
    <w:rsid w:val="00B10B16"/>
    <w:rsid w:val="00B86FFE"/>
    <w:rsid w:val="00BF651A"/>
    <w:rsid w:val="00C45F89"/>
    <w:rsid w:val="00C50562"/>
    <w:rsid w:val="00CA6C27"/>
    <w:rsid w:val="00D47D84"/>
    <w:rsid w:val="00DA70EC"/>
    <w:rsid w:val="00EC4064"/>
    <w:rsid w:val="00EE694A"/>
    <w:rsid w:val="00F43CE4"/>
    <w:rsid w:val="00F63620"/>
    <w:rsid w:val="00F675E2"/>
    <w:rsid w:val="00F8497F"/>
    <w:rsid w:val="00FE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33CF3"/>
  <w15:chartTrackingRefBased/>
  <w15:docId w15:val="{9774AC55-65E0-418A-94F8-94509047A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173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26F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3C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8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github.com/5G-ERA/middleware" TargetMode="External"/><Relationship Id="rId10" Type="http://schemas.openxmlformats.org/officeDocument/2006/relationships/hyperlink" Target="https://localhost:709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4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u Popescu</dc:creator>
  <cp:keywords/>
  <dc:description/>
  <cp:lastModifiedBy>Radu Popescu</cp:lastModifiedBy>
  <cp:revision>39</cp:revision>
  <dcterms:created xsi:type="dcterms:W3CDTF">2022-03-22T13:49:00Z</dcterms:created>
  <dcterms:modified xsi:type="dcterms:W3CDTF">2022-03-23T22:12:00Z</dcterms:modified>
</cp:coreProperties>
</file>